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FAACF" w14:textId="3D942E20" w:rsidR="00F04A5C" w:rsidRPr="00F04A5C" w:rsidRDefault="00F04A5C" w:rsidP="00F04A5C">
      <w:pPr>
        <w:pStyle w:val="Title"/>
        <w:rPr>
          <w:rFonts w:ascii="Segoe UI" w:hAnsi="Segoe UI" w:cs="Segoe UI"/>
          <w:sz w:val="32"/>
          <w:szCs w:val="32"/>
        </w:rPr>
      </w:pPr>
      <w:r w:rsidRPr="00F04A5C">
        <w:rPr>
          <w:rStyle w:val="normaltextrun"/>
          <w:rFonts w:ascii="Calibri" w:hAnsi="Calibri" w:cs="Calibri"/>
          <w:sz w:val="44"/>
          <w:szCs w:val="44"/>
          <w:lang w:val="en-MY"/>
        </w:rPr>
        <w:t>Test Cases for Assignment 1</w:t>
      </w:r>
      <w:r w:rsidRPr="00F04A5C">
        <w:rPr>
          <w:rStyle w:val="eop"/>
          <w:rFonts w:ascii="Calibri" w:hAnsi="Calibri" w:cs="Calibri"/>
          <w:sz w:val="44"/>
          <w:szCs w:val="44"/>
        </w:rPr>
        <w:t> </w:t>
      </w:r>
      <w:r w:rsidR="00AE42BA">
        <w:rPr>
          <w:rStyle w:val="eop"/>
          <w:rFonts w:ascii="Calibri" w:hAnsi="Calibri" w:cs="Calibri"/>
          <w:sz w:val="44"/>
          <w:szCs w:val="44"/>
        </w:rPr>
        <w:t>(Part 2)</w:t>
      </w:r>
    </w:p>
    <w:p w14:paraId="2F6ED9A0" w14:textId="1E31958C" w:rsidR="00F04A5C" w:rsidRDefault="00F04A5C" w:rsidP="00F04A5C">
      <w:pPr>
        <w:pStyle w:val="Heading1"/>
        <w:rPr>
          <w:b/>
          <w:bCs/>
        </w:rPr>
      </w:pPr>
      <w:r w:rsidRPr="00F04A5C">
        <w:rPr>
          <w:b/>
          <w:bCs/>
        </w:rPr>
        <w:t xml:space="preserve">Part </w:t>
      </w:r>
      <w:r w:rsidR="00AE42BA">
        <w:rPr>
          <w:b/>
          <w:bCs/>
        </w:rPr>
        <w:t>2</w:t>
      </w:r>
      <w:r w:rsidRPr="00F04A5C">
        <w:rPr>
          <w:b/>
          <w:bCs/>
        </w:rPr>
        <w:t xml:space="preserve"> Test cases:</w:t>
      </w:r>
    </w:p>
    <w:p w14:paraId="6F42E7E9" w14:textId="74C7BD7E" w:rsidR="00AE42BA" w:rsidRDefault="00AE42BA" w:rsidP="00AE42BA"/>
    <w:p w14:paraId="2DBD81B0" w14:textId="57AED297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2"/>
          <w:szCs w:val="22"/>
        </w:rPr>
      </w:pPr>
      <w:r w:rsidRPr="00AE42BA">
        <w:rPr>
          <w:rStyle w:val="normaltextrun"/>
          <w:rFonts w:ascii="Calibri" w:eastAsiaTheme="majorEastAsia" w:hAnsi="Calibri" w:cs="Calibri"/>
          <w:b/>
          <w:bCs/>
          <w:sz w:val="32"/>
          <w:szCs w:val="32"/>
          <w:lang w:val="en-MY"/>
        </w:rPr>
        <w:t>Valid cases</w:t>
      </w:r>
      <w:r w:rsidRPr="00AE42BA">
        <w:rPr>
          <w:rStyle w:val="eop"/>
          <w:rFonts w:ascii="Calibri" w:hAnsi="Calibri" w:cs="Calibri"/>
          <w:b/>
          <w:bCs/>
          <w:sz w:val="32"/>
          <w:szCs w:val="32"/>
        </w:rPr>
        <w:t> </w:t>
      </w:r>
    </w:p>
    <w:p w14:paraId="30E7167E" w14:textId="2C56A7DB" w:rsidR="00F04A5C" w:rsidRDefault="00F04A5C" w:rsidP="00F04A5C"/>
    <w:p w14:paraId="014470B7" w14:textId="3F193928" w:rsidR="00AE42BA" w:rsidRDefault="00AE42BA" w:rsidP="00AE42BA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23+78-9</w:t>
      </w:r>
      <w:r w:rsidRPr="00AE42BA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27AD516B" w14:textId="1DDA12B8" w:rsid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AE42BA">
        <w:rPr>
          <w:rFonts w:ascii="Segoe UI" w:hAnsi="Segoe UI" w:cs="Segoe UI"/>
          <w:b/>
          <w:bCs/>
          <w:noProof/>
          <w:sz w:val="20"/>
          <w:szCs w:val="20"/>
        </w:rPr>
        <w:drawing>
          <wp:inline distT="0" distB="0" distL="0" distR="0" wp14:anchorId="520CD0B1" wp14:editId="50AF0AD0">
            <wp:extent cx="3833192" cy="117358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117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9716D" w14:textId="77777777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5377B183" w14:textId="4895B171" w:rsidR="00AE42BA" w:rsidRDefault="00AE42BA" w:rsidP="00AE42BA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-23--56+9</w:t>
      </w:r>
      <w:r w:rsidRPr="00AE42BA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31C51571" w14:textId="40534F80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b/>
          <w:bCs/>
          <w:sz w:val="28"/>
          <w:szCs w:val="28"/>
        </w:rPr>
      </w:pPr>
      <w:r w:rsidRPr="00AE42BA">
        <w:rPr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571DBBCA" wp14:editId="2ABA17E4">
            <wp:extent cx="3688400" cy="1219306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88400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F2A5A" w14:textId="77777777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02A55D5D" w14:textId="5E4DC1B3" w:rsidR="00AE42BA" w:rsidRDefault="00AE42BA" w:rsidP="00AE42BA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3 -8*4</w:t>
      </w:r>
      <w:r w:rsidRPr="00AE42BA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32CF85D3" w14:textId="0838096D" w:rsidR="00AE42BA" w:rsidRDefault="00AE42BA" w:rsidP="00AE42B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68CE5976" wp14:editId="4F4AECEB">
            <wp:extent cx="3048264" cy="1234547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2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492C" w14:textId="77777777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1CFB6020" w14:textId="119B2574" w:rsidR="00AE42BA" w:rsidRDefault="00AE42BA" w:rsidP="00AE42BA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23/8*2</w:t>
      </w:r>
      <w:r w:rsidRPr="00AE42BA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258F9D88" w14:textId="47C82437" w:rsidR="00AE42BA" w:rsidRDefault="00AE42BA" w:rsidP="00AE42B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64223290" wp14:editId="0EFA9D53">
            <wp:extent cx="2895851" cy="9525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5851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B505E" w14:textId="77777777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72A36CF6" w14:textId="0084766E" w:rsidR="00AE42BA" w:rsidRDefault="00AE42BA" w:rsidP="00AE42BA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934+-78*2</w:t>
      </w:r>
      <w:r w:rsidRPr="00AE42BA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2C241D4A" w14:textId="799E4D00" w:rsidR="00AE42BA" w:rsidRDefault="00AE42BA" w:rsidP="00AE42B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eop"/>
          <w:rFonts w:ascii="Calibri" w:hAnsi="Calibri" w:cs="Calibri"/>
          <w:b/>
          <w:bCs/>
          <w:noProof/>
          <w:sz w:val="28"/>
          <w:szCs w:val="28"/>
        </w:rPr>
        <w:lastRenderedPageBreak/>
        <w:drawing>
          <wp:inline distT="0" distB="0" distL="0" distR="0" wp14:anchorId="48FCE486" wp14:editId="28D7B555">
            <wp:extent cx="3246401" cy="95258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6401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280F2" w14:textId="77777777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</w:p>
    <w:p w14:paraId="02981933" w14:textId="4CE9A56B" w:rsidR="00AE42BA" w:rsidRDefault="00AE42BA" w:rsidP="00AE42BA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eop"/>
          <w:rFonts w:ascii="Calibri" w:hAnsi="Calibri" w:cs="Calibri"/>
          <w:b/>
          <w:bCs/>
          <w:sz w:val="28"/>
          <w:szCs w:val="28"/>
        </w:rPr>
        <w:t xml:space="preserve">3--3-3 </w:t>
      </w:r>
    </w:p>
    <w:p w14:paraId="3A7BEA6A" w14:textId="5480CE4E" w:rsidR="00AE42BA" w:rsidRDefault="00AE42BA" w:rsidP="00AE42B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  <w:r w:rsidRPr="00AE42BA">
        <w:rPr>
          <w:rStyle w:val="eop"/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6C775D7A" wp14:editId="3A49F4AD">
            <wp:extent cx="2453853" cy="1021168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3853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C79A5" w14:textId="77777777" w:rsidR="00AE42BA" w:rsidRDefault="00AE42BA" w:rsidP="00AE42B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8"/>
          <w:szCs w:val="28"/>
        </w:rPr>
      </w:pPr>
    </w:p>
    <w:p w14:paraId="232DA574" w14:textId="77777777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</w:p>
    <w:p w14:paraId="54A1593F" w14:textId="77777777" w:rsidR="00AE42BA" w:rsidRPr="00AE42BA" w:rsidRDefault="00AE42BA" w:rsidP="00AE42B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b/>
          <w:bCs/>
          <w:sz w:val="20"/>
          <w:szCs w:val="20"/>
        </w:rPr>
      </w:pPr>
      <w:r w:rsidRPr="00AE42BA">
        <w:rPr>
          <w:rStyle w:val="normaltextrun"/>
          <w:rFonts w:ascii="Calibri" w:eastAsiaTheme="majorEastAsia" w:hAnsi="Calibri" w:cs="Calibri"/>
          <w:b/>
          <w:bCs/>
          <w:sz w:val="28"/>
          <w:szCs w:val="28"/>
          <w:lang w:val="en-MY"/>
        </w:rPr>
        <w:t>Non Valid Cases</w:t>
      </w:r>
      <w:r w:rsidRPr="00AE42BA">
        <w:rPr>
          <w:rStyle w:val="eop"/>
          <w:rFonts w:ascii="Calibri" w:hAnsi="Calibri" w:cs="Calibri"/>
          <w:b/>
          <w:bCs/>
          <w:sz w:val="28"/>
          <w:szCs w:val="28"/>
        </w:rPr>
        <w:t> </w:t>
      </w:r>
    </w:p>
    <w:p w14:paraId="13724C5C" w14:textId="423C654B" w:rsidR="00F04A5C" w:rsidRDefault="00F04A5C" w:rsidP="00F04A5C"/>
    <w:p w14:paraId="2206BCEC" w14:textId="797CD0D6" w:rsidR="00AE42BA" w:rsidRPr="00546042" w:rsidRDefault="00546042" w:rsidP="00AE42BA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546042">
        <w:rPr>
          <w:b/>
          <w:bCs/>
          <w:sz w:val="24"/>
          <w:szCs w:val="24"/>
        </w:rPr>
        <w:t>- -</w:t>
      </w:r>
      <w:r w:rsidR="00AE42BA" w:rsidRPr="00546042">
        <w:rPr>
          <w:b/>
          <w:bCs/>
          <w:sz w:val="24"/>
          <w:szCs w:val="24"/>
        </w:rPr>
        <w:t>1</w:t>
      </w:r>
      <w:r w:rsidRPr="00546042">
        <w:rPr>
          <w:b/>
          <w:bCs/>
          <w:sz w:val="24"/>
          <w:szCs w:val="24"/>
        </w:rPr>
        <w:t xml:space="preserve"> - -</w:t>
      </w:r>
      <w:r w:rsidR="00AE42BA" w:rsidRPr="00546042">
        <w:rPr>
          <w:b/>
          <w:bCs/>
          <w:sz w:val="24"/>
          <w:szCs w:val="24"/>
        </w:rPr>
        <w:t>1</w:t>
      </w:r>
      <w:r w:rsidRPr="00546042">
        <w:rPr>
          <w:b/>
          <w:bCs/>
          <w:sz w:val="24"/>
          <w:szCs w:val="24"/>
        </w:rPr>
        <w:t>- -</w:t>
      </w:r>
      <w:r w:rsidR="00AE42BA" w:rsidRPr="00546042">
        <w:rPr>
          <w:b/>
          <w:bCs/>
          <w:sz w:val="24"/>
          <w:szCs w:val="24"/>
        </w:rPr>
        <w:t>1</w:t>
      </w:r>
    </w:p>
    <w:p w14:paraId="425989FF" w14:textId="7A16CD94" w:rsidR="00AE42BA" w:rsidRPr="00546042" w:rsidRDefault="00AE42BA" w:rsidP="00AE42BA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546042">
        <w:rPr>
          <w:b/>
          <w:bCs/>
          <w:sz w:val="24"/>
          <w:szCs w:val="24"/>
        </w:rPr>
        <w:t>-</w:t>
      </w:r>
      <w:r w:rsidR="00546042" w:rsidRPr="00546042">
        <w:rPr>
          <w:b/>
          <w:bCs/>
          <w:sz w:val="24"/>
          <w:szCs w:val="24"/>
        </w:rPr>
        <w:t>1a-1-1</w:t>
      </w:r>
    </w:p>
    <w:p w14:paraId="57D9B175" w14:textId="7DF09F58" w:rsidR="00546042" w:rsidRPr="00546042" w:rsidRDefault="00546042" w:rsidP="00AE42BA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546042">
        <w:rPr>
          <w:b/>
          <w:bCs/>
          <w:sz w:val="24"/>
          <w:szCs w:val="24"/>
        </w:rPr>
        <w:t>10000_11 - -1</w:t>
      </w:r>
    </w:p>
    <w:p w14:paraId="037F8829" w14:textId="61EFC030" w:rsidR="00546042" w:rsidRPr="00F04A5C" w:rsidRDefault="00546042" w:rsidP="00546042">
      <w:r w:rsidRPr="00546042">
        <w:rPr>
          <w:noProof/>
        </w:rPr>
        <w:drawing>
          <wp:inline distT="0" distB="0" distL="0" distR="0" wp14:anchorId="45ACE0B5" wp14:editId="24407033">
            <wp:extent cx="5943600" cy="1168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6042" w:rsidRPr="00F04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CB25C9"/>
    <w:multiLevelType w:val="hybridMultilevel"/>
    <w:tmpl w:val="E4E2761E"/>
    <w:lvl w:ilvl="0" w:tplc="1086360C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D43F5E"/>
    <w:multiLevelType w:val="hybridMultilevel"/>
    <w:tmpl w:val="66C86E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B26E8C"/>
    <w:multiLevelType w:val="hybridMultilevel"/>
    <w:tmpl w:val="32F433C6"/>
    <w:lvl w:ilvl="0" w:tplc="439C1CFC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E459B"/>
    <w:multiLevelType w:val="hybridMultilevel"/>
    <w:tmpl w:val="045A545C"/>
    <w:lvl w:ilvl="0" w:tplc="E9D66E04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zYzNDQzMbc0sLBU0lEKTi0uzszPAykwrAUANMv/hCwAAAA="/>
  </w:docVars>
  <w:rsids>
    <w:rsidRoot w:val="00543FD5"/>
    <w:rsid w:val="00057179"/>
    <w:rsid w:val="00543FD5"/>
    <w:rsid w:val="00546042"/>
    <w:rsid w:val="007432B1"/>
    <w:rsid w:val="008C39FD"/>
    <w:rsid w:val="009E3D20"/>
    <w:rsid w:val="00A94B7F"/>
    <w:rsid w:val="00AD2FC1"/>
    <w:rsid w:val="00AE42BA"/>
    <w:rsid w:val="00F04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FF6F"/>
  <w15:chartTrackingRefBased/>
  <w15:docId w15:val="{A050D310-5572-4829-9066-624AEDEF7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4A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04A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F04A5C"/>
  </w:style>
  <w:style w:type="character" w:customStyle="1" w:styleId="normaltextrun">
    <w:name w:val="normaltextrun"/>
    <w:basedOn w:val="DefaultParagraphFont"/>
    <w:rsid w:val="00F04A5C"/>
  </w:style>
  <w:style w:type="paragraph" w:styleId="Title">
    <w:name w:val="Title"/>
    <w:basedOn w:val="Normal"/>
    <w:next w:val="Normal"/>
    <w:link w:val="TitleChar"/>
    <w:uiPriority w:val="10"/>
    <w:qFormat/>
    <w:rsid w:val="00F04A5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4A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04A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abchar">
    <w:name w:val="tabchar"/>
    <w:basedOn w:val="DefaultParagraphFont"/>
    <w:rsid w:val="00F04A5C"/>
  </w:style>
  <w:style w:type="paragraph" w:styleId="ListParagraph">
    <w:name w:val="List Paragraph"/>
    <w:basedOn w:val="Normal"/>
    <w:uiPriority w:val="34"/>
    <w:qFormat/>
    <w:rsid w:val="00F04A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Alkhooly</dc:creator>
  <cp:keywords/>
  <dc:description/>
  <cp:lastModifiedBy>Ammar Yaser Mostafa Nasreddin Elkhooly</cp:lastModifiedBy>
  <cp:revision>7</cp:revision>
  <dcterms:created xsi:type="dcterms:W3CDTF">2021-01-27T19:29:00Z</dcterms:created>
  <dcterms:modified xsi:type="dcterms:W3CDTF">2021-02-12T00:33:00Z</dcterms:modified>
</cp:coreProperties>
</file>